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790474" w:rsidRDefault="003B0FE8" w:rsidP="00790474">
      <w:pPr>
        <w:spacing w:after="0"/>
        <w:jc w:val="center"/>
        <w:rPr>
          <w:b/>
          <w:smallCaps/>
          <w:sz w:val="28"/>
        </w:rPr>
      </w:pPr>
      <w:r w:rsidRPr="00790474">
        <w:rPr>
          <w:b/>
          <w:smallCaps/>
          <w:sz w:val="28"/>
        </w:rPr>
        <w:t>John J. Osbo</w:t>
      </w:r>
      <w:r w:rsidR="00FE2AA8">
        <w:rPr>
          <w:b/>
          <w:smallCaps/>
          <w:sz w:val="28"/>
        </w:rPr>
        <w:t>u</w:t>
      </w:r>
      <w:r w:rsidRPr="00790474">
        <w:rPr>
          <w:b/>
          <w:smallCaps/>
          <w:sz w:val="28"/>
        </w:rPr>
        <w:t>rn</w:t>
      </w:r>
    </w:p>
    <w:p w:rsidR="003B0FE8" w:rsidRPr="00D63479" w:rsidRDefault="003B0FE8" w:rsidP="00790474">
      <w:pPr>
        <w:spacing w:after="0"/>
        <w:jc w:val="center"/>
        <w:rPr>
          <w:i/>
        </w:rPr>
      </w:pPr>
      <w:r w:rsidRPr="00D63479">
        <w:rPr>
          <w:i/>
        </w:rPr>
        <w:t>Manufacturing / Construction / Labor / Equipment Operator</w:t>
      </w:r>
    </w:p>
    <w:p w:rsidR="003B0FE8" w:rsidRDefault="003B0FE8" w:rsidP="00790474">
      <w:pPr>
        <w:spacing w:after="0"/>
        <w:jc w:val="center"/>
      </w:pPr>
      <w:r w:rsidRPr="00790474">
        <w:t>josbourn@wwrfresource.com</w:t>
      </w:r>
    </w:p>
    <w:p w:rsidR="003B0FE8" w:rsidRDefault="00BB5A36" w:rsidP="00790474">
      <w:pPr>
        <w:spacing w:after="0"/>
        <w:jc w:val="center"/>
      </w:pPr>
      <w:r>
        <w:rPr>
          <w:i/>
        </w:rPr>
        <w:t>316-641-6602</w:t>
      </w:r>
      <w:bookmarkStart w:id="0" w:name="_GoBack"/>
      <w:bookmarkEnd w:id="0"/>
    </w:p>
    <w:p w:rsidR="003B0FE8" w:rsidRDefault="003B0FE8" w:rsidP="00790474">
      <w:pPr>
        <w:spacing w:after="0"/>
        <w:jc w:val="center"/>
      </w:pPr>
      <w:r>
        <w:t>401 S. Emporia, Wichita, KS 67202</w:t>
      </w:r>
    </w:p>
    <w:p w:rsidR="003B0FE8" w:rsidRPr="00790474" w:rsidRDefault="003B0FE8" w:rsidP="00790474">
      <w:pPr>
        <w:spacing w:after="0"/>
        <w:rPr>
          <w:b/>
          <w:smallCaps/>
        </w:rPr>
      </w:pPr>
      <w:r w:rsidRPr="00790474">
        <w:rPr>
          <w:b/>
          <w:smallCaps/>
        </w:rPr>
        <w:t>Summary of Qualifications</w:t>
      </w:r>
    </w:p>
    <w:p w:rsidR="003B0FE8" w:rsidRDefault="003B0FE8" w:rsidP="00790474">
      <w:pPr>
        <w:pStyle w:val="ListParagraph"/>
        <w:numPr>
          <w:ilvl w:val="0"/>
          <w:numId w:val="2"/>
        </w:numPr>
        <w:spacing w:after="0"/>
      </w:pPr>
      <w:r>
        <w:t>Skilled machine and equipment operator with 3+ years’ experience.</w:t>
      </w:r>
    </w:p>
    <w:p w:rsidR="003B0FE8" w:rsidRDefault="003B0FE8" w:rsidP="00790474">
      <w:pPr>
        <w:pStyle w:val="ListParagraph"/>
        <w:numPr>
          <w:ilvl w:val="0"/>
          <w:numId w:val="2"/>
        </w:numPr>
        <w:spacing w:after="0"/>
      </w:pPr>
      <w:r>
        <w:t xml:space="preserve">Mechanically inclined and able to </w:t>
      </w:r>
      <w:r w:rsidR="00D63479">
        <w:t>work independently or on a team.</w:t>
      </w:r>
    </w:p>
    <w:p w:rsidR="003B0FE8" w:rsidRDefault="00B23B49" w:rsidP="00790474">
      <w:pPr>
        <w:pStyle w:val="ListParagraph"/>
        <w:numPr>
          <w:ilvl w:val="0"/>
          <w:numId w:val="2"/>
        </w:numPr>
        <w:spacing w:after="0"/>
      </w:pPr>
      <w:r>
        <w:t>Learns quickly while troubleshooting complex problems</w:t>
      </w:r>
      <w:r w:rsidR="00D63479">
        <w:t>.</w:t>
      </w:r>
    </w:p>
    <w:p w:rsidR="00D63479" w:rsidRDefault="00D63479" w:rsidP="00790474">
      <w:pPr>
        <w:pStyle w:val="ListParagraph"/>
        <w:numPr>
          <w:ilvl w:val="0"/>
          <w:numId w:val="2"/>
        </w:numPr>
        <w:spacing w:after="0"/>
      </w:pPr>
      <w:r>
        <w:t>Comfortable working in inclement weather and outdoor areas for extended periods of time.</w:t>
      </w:r>
    </w:p>
    <w:p w:rsidR="00D63479" w:rsidRPr="00790474" w:rsidRDefault="00D63479" w:rsidP="00790474">
      <w:pPr>
        <w:spacing w:before="100" w:beforeAutospacing="1" w:after="0"/>
        <w:rPr>
          <w:b/>
          <w:smallCaps/>
        </w:rPr>
      </w:pPr>
      <w:r w:rsidRPr="00790474">
        <w:rPr>
          <w:b/>
          <w:smallCaps/>
        </w:rPr>
        <w:t>Skills</w:t>
      </w:r>
    </w:p>
    <w:p w:rsidR="00790474" w:rsidRDefault="00790474" w:rsidP="00790474">
      <w:pPr>
        <w:pStyle w:val="ListParagraph"/>
        <w:numPr>
          <w:ilvl w:val="0"/>
          <w:numId w:val="1"/>
        </w:numPr>
        <w:spacing w:after="0"/>
        <w:sectPr w:rsidR="0079047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63479" w:rsidRDefault="006C0C6D" w:rsidP="00790474">
      <w:pPr>
        <w:pStyle w:val="ListParagraph"/>
        <w:numPr>
          <w:ilvl w:val="0"/>
          <w:numId w:val="1"/>
        </w:numPr>
        <w:spacing w:after="0"/>
      </w:pPr>
      <w:r>
        <w:lastRenderedPageBreak/>
        <w:t>Skid steers</w:t>
      </w:r>
    </w:p>
    <w:p w:rsidR="00D63479" w:rsidRDefault="006C0C6D" w:rsidP="00790474">
      <w:pPr>
        <w:pStyle w:val="ListParagraph"/>
        <w:numPr>
          <w:ilvl w:val="0"/>
          <w:numId w:val="1"/>
        </w:numPr>
        <w:spacing w:after="0"/>
      </w:pPr>
      <w:r>
        <w:t>Telescoping</w:t>
      </w:r>
      <w:r w:rsidR="00D63479">
        <w:t xml:space="preserve"> forklifts</w:t>
      </w:r>
    </w:p>
    <w:p w:rsidR="00D63479" w:rsidRDefault="00D63479" w:rsidP="00790474">
      <w:pPr>
        <w:pStyle w:val="ListParagraph"/>
        <w:numPr>
          <w:ilvl w:val="0"/>
          <w:numId w:val="1"/>
        </w:numPr>
        <w:spacing w:after="0"/>
      </w:pPr>
      <w:r>
        <w:t>Excavators</w:t>
      </w:r>
    </w:p>
    <w:p w:rsidR="00D63479" w:rsidRDefault="00D63479" w:rsidP="00790474">
      <w:pPr>
        <w:pStyle w:val="ListParagraph"/>
        <w:numPr>
          <w:ilvl w:val="0"/>
          <w:numId w:val="1"/>
        </w:numPr>
        <w:spacing w:after="0"/>
      </w:pPr>
      <w:r>
        <w:lastRenderedPageBreak/>
        <w:t>Loaders</w:t>
      </w:r>
    </w:p>
    <w:p w:rsidR="00D63479" w:rsidRDefault="006C0C6D" w:rsidP="00790474">
      <w:pPr>
        <w:pStyle w:val="ListParagraph"/>
        <w:numPr>
          <w:ilvl w:val="0"/>
          <w:numId w:val="1"/>
        </w:numPr>
        <w:spacing w:after="0"/>
      </w:pPr>
      <w:r>
        <w:t>Grounds keeping</w:t>
      </w:r>
    </w:p>
    <w:p w:rsidR="00D63479" w:rsidRDefault="00D63479" w:rsidP="00790474">
      <w:pPr>
        <w:pStyle w:val="ListParagraph"/>
        <w:numPr>
          <w:ilvl w:val="0"/>
          <w:numId w:val="1"/>
        </w:numPr>
        <w:spacing w:after="0"/>
      </w:pPr>
      <w:r>
        <w:t>Framing</w:t>
      </w:r>
    </w:p>
    <w:p w:rsidR="00D63479" w:rsidRDefault="006C0C6D" w:rsidP="00790474">
      <w:pPr>
        <w:pStyle w:val="ListParagraph"/>
        <w:numPr>
          <w:ilvl w:val="0"/>
          <w:numId w:val="1"/>
        </w:numPr>
        <w:spacing w:after="0"/>
      </w:pPr>
      <w:r>
        <w:lastRenderedPageBreak/>
        <w:t>Forklifts</w:t>
      </w:r>
    </w:p>
    <w:p w:rsidR="00D63479" w:rsidRDefault="006C0C6D" w:rsidP="00790474">
      <w:pPr>
        <w:pStyle w:val="ListParagraph"/>
        <w:numPr>
          <w:ilvl w:val="0"/>
          <w:numId w:val="1"/>
        </w:numPr>
        <w:spacing w:after="0"/>
      </w:pPr>
      <w:r>
        <w:t>Shipping/Receiving</w:t>
      </w:r>
    </w:p>
    <w:p w:rsidR="00D63479" w:rsidRDefault="00D63479" w:rsidP="00790474">
      <w:pPr>
        <w:pStyle w:val="ListParagraph"/>
        <w:numPr>
          <w:ilvl w:val="0"/>
          <w:numId w:val="1"/>
        </w:numPr>
        <w:spacing w:after="0"/>
      </w:pPr>
      <w:r>
        <w:t>OSHA 10-hour</w:t>
      </w:r>
    </w:p>
    <w:p w:rsidR="00790474" w:rsidRDefault="00790474" w:rsidP="00790474">
      <w:pPr>
        <w:spacing w:before="100" w:beforeAutospacing="1" w:after="0"/>
        <w:rPr>
          <w:b/>
          <w:smallCaps/>
        </w:rPr>
        <w:sectPr w:rsidR="00790474" w:rsidSect="00790474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D63479" w:rsidRPr="00790474" w:rsidRDefault="00D63479" w:rsidP="00790474">
      <w:pPr>
        <w:spacing w:before="100" w:beforeAutospacing="1" w:after="0"/>
        <w:rPr>
          <w:b/>
          <w:smallCaps/>
        </w:rPr>
      </w:pPr>
      <w:r w:rsidRPr="00790474">
        <w:rPr>
          <w:b/>
          <w:smallCaps/>
        </w:rPr>
        <w:lastRenderedPageBreak/>
        <w:t>Employment</w:t>
      </w:r>
    </w:p>
    <w:p w:rsidR="00D63479" w:rsidRDefault="00D63479" w:rsidP="00790474">
      <w:pPr>
        <w:tabs>
          <w:tab w:val="left" w:pos="2880"/>
          <w:tab w:val="left" w:pos="6480"/>
          <w:tab w:val="right" w:pos="9360"/>
        </w:tabs>
        <w:spacing w:after="0"/>
      </w:pPr>
      <w:r w:rsidRPr="00790474">
        <w:rPr>
          <w:i/>
        </w:rPr>
        <w:t>Groundskeeper</w:t>
      </w:r>
      <w:r>
        <w:tab/>
      </w:r>
      <w:proofErr w:type="spellStart"/>
      <w:r>
        <w:t>Kirwin</w:t>
      </w:r>
      <w:proofErr w:type="spellEnd"/>
      <w:r>
        <w:t xml:space="preserve"> Federal Wildlife Refuse</w:t>
      </w:r>
      <w:r>
        <w:tab/>
        <w:t>Stockton, KS</w:t>
      </w:r>
      <w:r>
        <w:tab/>
        <w:t>2017-2018</w:t>
      </w:r>
    </w:p>
    <w:p w:rsidR="00D63479" w:rsidRDefault="00D63479" w:rsidP="00790474">
      <w:pPr>
        <w:pStyle w:val="ListParagraph"/>
        <w:numPr>
          <w:ilvl w:val="0"/>
          <w:numId w:val="6"/>
        </w:numPr>
        <w:spacing w:after="0"/>
      </w:pPr>
      <w:r>
        <w:t xml:space="preserve">Tended to the seasonal needs of reservation grounds including </w:t>
      </w:r>
      <w:r w:rsidRPr="00D63479">
        <w:t>mowing l</w:t>
      </w:r>
      <w:r>
        <w:t>awns, pruning trees and shrubs.</w:t>
      </w:r>
    </w:p>
    <w:p w:rsidR="00D63479" w:rsidRDefault="00D63479" w:rsidP="00790474">
      <w:pPr>
        <w:pStyle w:val="ListParagraph"/>
        <w:numPr>
          <w:ilvl w:val="0"/>
          <w:numId w:val="6"/>
        </w:numPr>
        <w:spacing w:after="0"/>
      </w:pPr>
      <w:r>
        <w:t xml:space="preserve">Maintained general </w:t>
      </w:r>
      <w:r w:rsidRPr="00D63479">
        <w:t>upkeep and appearance of outdoor areas</w:t>
      </w:r>
      <w:r>
        <w:t>.</w:t>
      </w:r>
    </w:p>
    <w:p w:rsidR="00D63479" w:rsidRDefault="00D63479" w:rsidP="00790474">
      <w:pPr>
        <w:pStyle w:val="ListParagraph"/>
        <w:numPr>
          <w:ilvl w:val="0"/>
          <w:numId w:val="6"/>
        </w:numPr>
        <w:spacing w:after="0"/>
      </w:pPr>
      <w:r>
        <w:t xml:space="preserve">Operated </w:t>
      </w:r>
      <w:r w:rsidR="00067513">
        <w:t>lawnmowers</w:t>
      </w:r>
      <w:r w:rsidRPr="00D63479">
        <w:t>, trimmers, chainsaws and snow blowers</w:t>
      </w:r>
      <w:r>
        <w:t>.</w:t>
      </w:r>
    </w:p>
    <w:p w:rsidR="00D63479" w:rsidRDefault="00D63479" w:rsidP="00790474">
      <w:pPr>
        <w:tabs>
          <w:tab w:val="left" w:pos="4320"/>
          <w:tab w:val="left" w:pos="5760"/>
          <w:tab w:val="right" w:pos="9360"/>
        </w:tabs>
        <w:spacing w:before="100" w:beforeAutospacing="1" w:after="0"/>
      </w:pPr>
      <w:r w:rsidRPr="00790474">
        <w:rPr>
          <w:i/>
        </w:rPr>
        <w:t>Equipment Operator/Laborer</w:t>
      </w:r>
      <w:r>
        <w:tab/>
        <w:t>Southwest Alaska Contractors</w:t>
      </w:r>
      <w:r w:rsidR="00790474">
        <w:tab/>
      </w:r>
      <w:r>
        <w:t>2013-2016</w:t>
      </w:r>
    </w:p>
    <w:p w:rsidR="00D63479" w:rsidRDefault="00D63479" w:rsidP="00790474">
      <w:pPr>
        <w:pStyle w:val="ListParagraph"/>
        <w:numPr>
          <w:ilvl w:val="0"/>
          <w:numId w:val="5"/>
        </w:numPr>
        <w:spacing w:after="0"/>
      </w:pPr>
      <w:r>
        <w:t>Oversaw entire operation of a rock crushing and rock washing plant.</w:t>
      </w:r>
    </w:p>
    <w:p w:rsidR="00D63479" w:rsidRDefault="00D63479" w:rsidP="00790474">
      <w:pPr>
        <w:pStyle w:val="ListParagraph"/>
        <w:numPr>
          <w:ilvl w:val="0"/>
          <w:numId w:val="5"/>
        </w:numPr>
        <w:spacing w:after="0"/>
      </w:pPr>
      <w:r>
        <w:t>Constructed a dry dock boat yard and maintained its upkeep.</w:t>
      </w:r>
    </w:p>
    <w:p w:rsidR="00D63479" w:rsidRDefault="00790474" w:rsidP="00790474">
      <w:pPr>
        <w:pStyle w:val="ListParagraph"/>
        <w:numPr>
          <w:ilvl w:val="0"/>
          <w:numId w:val="5"/>
        </w:numPr>
        <w:spacing w:after="0"/>
      </w:pPr>
      <w:r>
        <w:t>Operated heavy equipment for the rock pant and boat yard.</w:t>
      </w:r>
    </w:p>
    <w:p w:rsidR="00790474" w:rsidRDefault="00790474" w:rsidP="00790474">
      <w:pPr>
        <w:tabs>
          <w:tab w:val="left" w:pos="2880"/>
          <w:tab w:val="left" w:pos="6480"/>
          <w:tab w:val="right" w:pos="9360"/>
        </w:tabs>
        <w:spacing w:before="100" w:beforeAutospacing="1" w:after="0"/>
      </w:pPr>
      <w:r w:rsidRPr="00790474">
        <w:rPr>
          <w:i/>
        </w:rPr>
        <w:t>Online Sales</w:t>
      </w:r>
      <w:r>
        <w:tab/>
        <w:t>Checkmate Pawn</w:t>
      </w:r>
      <w:r>
        <w:tab/>
        <w:t>Bellingham, WA</w:t>
      </w:r>
      <w:r>
        <w:tab/>
        <w:t>2012</w:t>
      </w:r>
    </w:p>
    <w:p w:rsidR="00790474" w:rsidRDefault="00790474" w:rsidP="00790474">
      <w:pPr>
        <w:pStyle w:val="ListParagraph"/>
        <w:numPr>
          <w:ilvl w:val="0"/>
          <w:numId w:val="4"/>
        </w:numPr>
        <w:spacing w:after="0"/>
      </w:pPr>
      <w:r>
        <w:t>Managed online sales through eBay and Gun Trade accounts for the pawnshop.</w:t>
      </w:r>
    </w:p>
    <w:p w:rsidR="00790474" w:rsidRDefault="00790474" w:rsidP="00790474">
      <w:pPr>
        <w:pStyle w:val="ListParagraph"/>
        <w:numPr>
          <w:ilvl w:val="0"/>
          <w:numId w:val="4"/>
        </w:numPr>
        <w:spacing w:after="0"/>
      </w:pPr>
      <w:r>
        <w:t>Handled all shipping and receiving of orders processed through the shop website.</w:t>
      </w:r>
    </w:p>
    <w:p w:rsidR="00790474" w:rsidRDefault="00790474" w:rsidP="00790474">
      <w:pPr>
        <w:tabs>
          <w:tab w:val="left" w:pos="2880"/>
          <w:tab w:val="left" w:pos="5760"/>
          <w:tab w:val="right" w:pos="9360"/>
        </w:tabs>
        <w:spacing w:before="100" w:beforeAutospacing="1" w:after="0"/>
      </w:pPr>
      <w:r w:rsidRPr="00790474">
        <w:rPr>
          <w:i/>
        </w:rPr>
        <w:t>Pipe Fuser</w:t>
      </w:r>
      <w:r>
        <w:tab/>
        <w:t>Specified Fittings</w:t>
      </w:r>
      <w:r>
        <w:tab/>
        <w:t>Bellingham, WA</w:t>
      </w:r>
      <w:r>
        <w:tab/>
        <w:t>2011-2012</w:t>
      </w:r>
    </w:p>
    <w:p w:rsidR="00790474" w:rsidRDefault="00BA0D8C" w:rsidP="00790474">
      <w:pPr>
        <w:pStyle w:val="ListParagraph"/>
        <w:numPr>
          <w:ilvl w:val="0"/>
          <w:numId w:val="7"/>
        </w:numPr>
        <w:spacing w:after="0"/>
      </w:pPr>
      <w:r>
        <w:t>Fused HDPE, PVC, CPVC</w:t>
      </w:r>
      <w:r w:rsidR="00790474">
        <w:t xml:space="preserve"> fittings and pipe on high pressure systems.</w:t>
      </w:r>
    </w:p>
    <w:p w:rsidR="00790474" w:rsidRDefault="00790474" w:rsidP="00790474">
      <w:pPr>
        <w:pStyle w:val="ListParagraph"/>
        <w:numPr>
          <w:ilvl w:val="0"/>
          <w:numId w:val="7"/>
        </w:numPr>
        <w:spacing w:after="0"/>
      </w:pPr>
      <w:r>
        <w:t>Installed and verified operation of pipe and fittings.</w:t>
      </w:r>
    </w:p>
    <w:p w:rsidR="00790474" w:rsidRDefault="00790474" w:rsidP="00790474">
      <w:pPr>
        <w:pStyle w:val="ListParagraph"/>
        <w:numPr>
          <w:ilvl w:val="0"/>
          <w:numId w:val="7"/>
        </w:numPr>
        <w:spacing w:after="0"/>
      </w:pPr>
      <w:r>
        <w:t xml:space="preserve">Repaired and replaced damaged pipe and fittings. </w:t>
      </w:r>
    </w:p>
    <w:p w:rsidR="00790474" w:rsidRPr="00790474" w:rsidRDefault="00790474" w:rsidP="00790474">
      <w:pPr>
        <w:spacing w:before="100" w:beforeAutospacing="1" w:after="0"/>
        <w:rPr>
          <w:b/>
          <w:smallCaps/>
        </w:rPr>
      </w:pPr>
      <w:r w:rsidRPr="00790474">
        <w:rPr>
          <w:b/>
          <w:smallCaps/>
        </w:rPr>
        <w:t>Education</w:t>
      </w:r>
    </w:p>
    <w:p w:rsidR="00D63479" w:rsidRPr="003B0FE8" w:rsidRDefault="00790474" w:rsidP="00790474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spacing w:after="0"/>
      </w:pPr>
      <w:r>
        <w:t>NCCER Core Curriculum</w:t>
      </w:r>
      <w:r>
        <w:tab/>
      </w:r>
      <w:r w:rsidRPr="00790474">
        <w:rPr>
          <w:i/>
        </w:rPr>
        <w:t>Greenbush Education</w:t>
      </w:r>
      <w:r>
        <w:tab/>
        <w:t>Norton, KS</w:t>
      </w:r>
      <w:r>
        <w:tab/>
        <w:t>2017</w:t>
      </w:r>
    </w:p>
    <w:sectPr w:rsidR="00D63479" w:rsidRPr="003B0FE8" w:rsidSect="00790474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915984"/>
    <w:multiLevelType w:val="hybridMultilevel"/>
    <w:tmpl w:val="C2523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2A8633E"/>
    <w:multiLevelType w:val="hybridMultilevel"/>
    <w:tmpl w:val="005C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A0E4E25"/>
    <w:multiLevelType w:val="hybridMultilevel"/>
    <w:tmpl w:val="5ACCC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3765AD"/>
    <w:multiLevelType w:val="hybridMultilevel"/>
    <w:tmpl w:val="FA065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FF2066F"/>
    <w:multiLevelType w:val="hybridMultilevel"/>
    <w:tmpl w:val="EDCC5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6E5F98"/>
    <w:multiLevelType w:val="hybridMultilevel"/>
    <w:tmpl w:val="24869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20454F8"/>
    <w:multiLevelType w:val="hybridMultilevel"/>
    <w:tmpl w:val="1122A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3"/>
  </w:num>
  <w:num w:numId="5">
    <w:abstractNumId w:val="0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N7MwNzM2MDAyMTNS0lEKTi0uzszPAykwrAUAF+72niwAAAA="/>
  </w:docVars>
  <w:rsids>
    <w:rsidRoot w:val="003B0FE8"/>
    <w:rsid w:val="00067513"/>
    <w:rsid w:val="003B0FE8"/>
    <w:rsid w:val="00522C52"/>
    <w:rsid w:val="006C0C6D"/>
    <w:rsid w:val="00790474"/>
    <w:rsid w:val="007E2073"/>
    <w:rsid w:val="00B23B49"/>
    <w:rsid w:val="00BA0D8C"/>
    <w:rsid w:val="00BB5A36"/>
    <w:rsid w:val="00D63479"/>
    <w:rsid w:val="00FE2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0FE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6347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0FE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634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6</cp:revision>
  <dcterms:created xsi:type="dcterms:W3CDTF">2018-03-02T15:07:00Z</dcterms:created>
  <dcterms:modified xsi:type="dcterms:W3CDTF">2018-05-21T14:44:00Z</dcterms:modified>
</cp:coreProperties>
</file>